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4917B9CC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407F2D3F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VACANT 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proofErr w:type="gramStart"/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–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B95756">
              <w:rPr>
                <w:rFonts w:ascii="Rubik" w:hAnsi="Rubik" w:cs="Rubik"/>
                <w:color w:val="000000"/>
                <w:sz w:val="36"/>
                <w:szCs w:val="36"/>
              </w:rPr>
              <w:t>BRITS</w:t>
            </w:r>
            <w:proofErr w:type="gramEnd"/>
            <w:r w:rsidR="00B95756">
              <w:rPr>
                <w:rFonts w:ascii="Rubik" w:hAnsi="Rubik" w:cs="Rubik"/>
                <w:color w:val="000000"/>
                <w:sz w:val="36"/>
                <w:szCs w:val="36"/>
              </w:rPr>
              <w:t xml:space="preserve"> (ISUZU)</w:t>
            </w:r>
            <w:r w:rsidR="00D61B92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3340C358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 w:rsidRPr="003431A4">
        <w:rPr>
          <w:rFonts w:ascii="Rubik" w:hAnsi="Rubik" w:cs="Rubik"/>
          <w:sz w:val="20"/>
          <w:szCs w:val="20"/>
        </w:rPr>
        <w:t>8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B95756">
        <w:rPr>
          <w:rFonts w:ascii="Rubik" w:hAnsi="Rubik" w:cs="Rubik"/>
          <w:sz w:val="20"/>
          <w:szCs w:val="20"/>
        </w:rPr>
        <w:t xml:space="preserve">Brits </w:t>
      </w:r>
      <w:r w:rsidRPr="003431A4">
        <w:rPr>
          <w:rFonts w:ascii="Rubik" w:hAnsi="Rubik" w:cs="Rubik"/>
          <w:sz w:val="20"/>
          <w:szCs w:val="20"/>
        </w:rPr>
        <w:t xml:space="preserve">Dealership – </w:t>
      </w:r>
      <w:proofErr w:type="gramStart"/>
      <w:r w:rsidR="003431A4" w:rsidRPr="003431A4">
        <w:rPr>
          <w:rFonts w:ascii="Rubik" w:hAnsi="Rubik" w:cs="Rubik"/>
          <w:sz w:val="20"/>
          <w:szCs w:val="20"/>
        </w:rPr>
        <w:t>North West</w:t>
      </w:r>
      <w:proofErr w:type="gramEnd"/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5C6F3E2B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in </w:t>
      </w:r>
      <w:r w:rsidR="001D5DA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Brits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D61B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, </w:t>
      </w:r>
      <w:r w:rsidR="001D5DA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Charl Duvenage at </w:t>
      </w:r>
      <w:hyperlink r:id="rId7" w:history="1">
        <w:r w:rsidR="001D5DA0" w:rsidRPr="007C7B15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charld@westvaal.co.za</w:t>
        </w:r>
      </w:hyperlink>
      <w:r w:rsidR="001D5DA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1BCED45E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D61B92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</w:t>
      </w:r>
      <w:r w:rsidR="00D61B92" w:rsidRPr="00D61B92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nd</w:t>
      </w:r>
      <w:r w:rsidR="00D61B92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February 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1F2EF" w14:textId="77777777" w:rsidR="00A65178" w:rsidRDefault="00A65178" w:rsidP="00FF19EC">
      <w:pPr>
        <w:spacing w:after="0" w:line="240" w:lineRule="auto"/>
      </w:pPr>
      <w:r>
        <w:separator/>
      </w:r>
    </w:p>
  </w:endnote>
  <w:endnote w:type="continuationSeparator" w:id="0">
    <w:p w14:paraId="4B357F78" w14:textId="77777777" w:rsidR="00A65178" w:rsidRDefault="00A6517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36A54" w14:textId="77777777" w:rsidR="00A65178" w:rsidRDefault="00A65178" w:rsidP="00FF19EC">
      <w:pPr>
        <w:spacing w:after="0" w:line="240" w:lineRule="auto"/>
      </w:pPr>
      <w:r>
        <w:separator/>
      </w:r>
    </w:p>
  </w:footnote>
  <w:footnote w:type="continuationSeparator" w:id="0">
    <w:p w14:paraId="7CBCAF7C" w14:textId="77777777" w:rsidR="00A65178" w:rsidRDefault="00A6517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1603"/>
    <w:rsid w:val="00164DDA"/>
    <w:rsid w:val="001759CC"/>
    <w:rsid w:val="00192FD8"/>
    <w:rsid w:val="00193EAF"/>
    <w:rsid w:val="001B267E"/>
    <w:rsid w:val="001B7142"/>
    <w:rsid w:val="001D5DA0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3223D"/>
    <w:rsid w:val="0044387D"/>
    <w:rsid w:val="00447756"/>
    <w:rsid w:val="00450C49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6F0C10"/>
    <w:rsid w:val="0070652E"/>
    <w:rsid w:val="00724760"/>
    <w:rsid w:val="00732584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65178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95756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B2138"/>
    <w:rsid w:val="00CE16B8"/>
    <w:rsid w:val="00CE3BB4"/>
    <w:rsid w:val="00D04A0F"/>
    <w:rsid w:val="00D04CCA"/>
    <w:rsid w:val="00D40D0E"/>
    <w:rsid w:val="00D4237B"/>
    <w:rsid w:val="00D61B92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arld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6-01-26T12:48:00Z</dcterms:created>
  <dcterms:modified xsi:type="dcterms:W3CDTF">2026-01-2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